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452E3" w14:textId="77777777" w:rsidR="00E74FFE" w:rsidRDefault="00FF4C83" w:rsidP="00FF4C83">
      <w:pPr>
        <w:pStyle w:val="Title"/>
      </w:pPr>
      <w:bookmarkStart w:id="0" w:name="_GoBack"/>
      <w:bookmarkEnd w:id="0"/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823CA" w14:textId="77777777" w:rsidR="00182283" w:rsidRDefault="00182283" w:rsidP="00AA3874">
      <w:r>
        <w:separator/>
      </w:r>
    </w:p>
  </w:endnote>
  <w:endnote w:type="continuationSeparator" w:id="0">
    <w:p w14:paraId="7A176612" w14:textId="77777777" w:rsidR="00182283" w:rsidRDefault="0018228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#</w:t>
    </w:r>
    <w:proofErr w:type="spellStart"/>
    <w:r>
      <w:t>word_count</w:t>
    </w:r>
    <w:proofErr w:type="spellEnd"/>
    <w:r>
      <w:t># wo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A47A3" w14:textId="77777777" w:rsidR="00182283" w:rsidRDefault="00182283" w:rsidP="00AA3874">
      <w:r>
        <w:separator/>
      </w:r>
    </w:p>
  </w:footnote>
  <w:footnote w:type="continuationSeparator" w:id="0">
    <w:p w14:paraId="2B5A74B4" w14:textId="77777777" w:rsidR="00182283" w:rsidRDefault="0018228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#</w:t>
    </w:r>
    <w:proofErr w:type="spellStart"/>
    <w:r>
      <w:t>author_lastname</w:t>
    </w:r>
    <w:proofErr w:type="spellEnd"/>
    <w:r>
      <w:t># / #</w:t>
    </w:r>
    <w:proofErr w:type="spellStart"/>
    <w:r>
      <w:t>short_title</w:t>
    </w:r>
    <w:proofErr w:type="spellEnd"/>
    <w:r>
      <w:t xml:space="preserve">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spellStart"/>
          <w:r>
            <w:t>contact_name</w:t>
          </w:r>
          <w:proofErr w:type="spellEnd"/>
          <w:r>
            <w:t>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spellStart"/>
          <w:r>
            <w:t>contact_address</w:t>
          </w:r>
          <w:proofErr w:type="spellEnd"/>
          <w:r>
            <w:t>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spellStart"/>
          <w:r>
            <w:t>contact_city_state_zip</w:t>
          </w:r>
          <w:proofErr w:type="spellEnd"/>
          <w:r>
            <w:t>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spellStart"/>
          <w:r>
            <w:t>contact_phone</w:t>
          </w:r>
          <w:proofErr w:type="spellEnd"/>
          <w:r>
            <w:t>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spellStart"/>
          <w:r>
            <w:t>contact_email</w:t>
          </w:r>
          <w:proofErr w:type="spellEnd"/>
          <w:r>
            <w:t>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5</cp:revision>
  <dcterms:created xsi:type="dcterms:W3CDTF">2018-02-04T15:42:00Z</dcterms:created>
  <dcterms:modified xsi:type="dcterms:W3CDTF">2018-09-08T20:07:00Z</dcterms:modified>
</cp:coreProperties>
</file>